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330341" cy="255069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4709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26279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702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3810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4608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3988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4052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2852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59019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59019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61553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54982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57473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07343" cy="3542096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йд Омар Мохамад</dc:creator>
  <dc:language>ru-RU</dc:language>
  <cp:keywords/>
  <dcterms:created xsi:type="dcterms:W3CDTF">2024-03-10T13:43:05Z</dcterms:created>
  <dcterms:modified xsi:type="dcterms:W3CDTF">2024-03-10T1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